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РИЈАВ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776"/>
        <w:gridCol w:w="1528"/>
        <w:gridCol w:w="2923"/>
        <w:gridCol w:w="4349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/>
        </w:rPr>
        <w:t xml:space="preserve">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tbl>
      <w:tblPr>
        <w:tblStyle w:val="TableGrid"/>
        <w:tblW w:w="9350" w:type="dxa"/>
        <w:tblLook w:val="04A0"/>
      </w:tblPr>
      <w:tblGrid>
        <w:gridCol w:w="456"/>
        <w:gridCol w:w="7910"/>
        <w:gridCol w:w="984"/>
      </w:tblGrid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lastRenderedPageBreak/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p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/>
        </w:rPr>
        <w:t>. ЦЕНОВНИ ПРЕГЛЕД ПРОИЗВОДА И УСЛУГА</w:t>
      </w: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E87BE96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4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/>
        </w:rPr>
      </w:pPr>
    </w:p>
    <w:sectPr w:rsidR="00D170C3" w:rsidRPr="004A12DC" w:rsidSect="00D265C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17469" w:rsidRDefault="00D17469" w:rsidP="008A6F6C">
      <w:pPr>
        <w:spacing w:after="0" w:line="240" w:lineRule="auto"/>
      </w:pPr>
      <w:r>
        <w:separator/>
      </w:r>
    </w:p>
  </w:endnote>
  <w:endnote w:type="continuationSeparator" w:id="1">
    <w:p w:rsidR="00D17469" w:rsidRDefault="00D1746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17469" w:rsidRDefault="00D17469" w:rsidP="008A6F6C">
      <w:pPr>
        <w:spacing w:after="0" w:line="240" w:lineRule="auto"/>
      </w:pPr>
      <w:r>
        <w:separator/>
      </w:r>
    </w:p>
  </w:footnote>
  <w:footnote w:type="continuationSeparator" w:id="1">
    <w:p w:rsidR="00D17469" w:rsidRDefault="00D17469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17469"/>
    <w:rsid w:val="00D221A2"/>
    <w:rsid w:val="00D2630E"/>
    <w:rsid w:val="00D265CB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7F27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7A7CD0-3400-40E2-82D8-FD51CABEC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za</cp:lastModifiedBy>
  <cp:revision>2</cp:revision>
  <cp:lastPrinted>2022-04-13T17:00:00Z</cp:lastPrinted>
  <dcterms:created xsi:type="dcterms:W3CDTF">2023-08-14T16:28:00Z</dcterms:created>
  <dcterms:modified xsi:type="dcterms:W3CDTF">2023-08-14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